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725F2" w14:textId="216D1C70" w:rsidR="00DD745C" w:rsidRDefault="005521E8">
      <w:r>
        <w:t>U</w:t>
      </w:r>
      <w:r>
        <w:rPr>
          <w:rFonts w:hint="eastAsia"/>
        </w:rPr>
        <w:t>pdate</w:t>
      </w:r>
      <w:r>
        <w:t xml:space="preserve"> Procedure:</w:t>
      </w:r>
    </w:p>
    <w:p w14:paraId="71E8CA54" w14:textId="46D4FC62" w:rsidR="005521E8" w:rsidRDefault="005521E8" w:rsidP="005521E8">
      <w:pPr>
        <w:pStyle w:val="a3"/>
        <w:numPr>
          <w:ilvl w:val="0"/>
          <w:numId w:val="1"/>
        </w:numPr>
      </w:pPr>
      <w:r>
        <w:t xml:space="preserve">Run through </w:t>
      </w:r>
      <w:r w:rsidR="006F6682">
        <w:t xml:space="preserve">the Jupyter notebook. After that you should see a </w:t>
      </w:r>
      <w:r w:rsidR="006F6682" w:rsidRPr="006F6682">
        <w:t>index.html</w:t>
      </w:r>
      <w:r w:rsidR="006F6682">
        <w:t xml:space="preserve"> file in the folder (or a new </w:t>
      </w:r>
      <w:r w:rsidR="006F6682" w:rsidRPr="006F6682">
        <w:t>index.html</w:t>
      </w:r>
      <w:r w:rsidR="006F6682">
        <w:t xml:space="preserve"> with new modified dat</w:t>
      </w:r>
      <w:r w:rsidR="006F6682">
        <w:rPr>
          <w:rFonts w:hint="eastAsia"/>
        </w:rPr>
        <w:t>e</w:t>
      </w:r>
      <w:r w:rsidR="006F6682">
        <w:t>)</w:t>
      </w:r>
    </w:p>
    <w:p w14:paraId="73E30D0C" w14:textId="239F8716" w:rsidR="006F6682" w:rsidRDefault="006F6682" w:rsidP="005521E8">
      <w:pPr>
        <w:pStyle w:val="a3"/>
        <w:numPr>
          <w:ilvl w:val="0"/>
          <w:numId w:val="1"/>
        </w:numPr>
      </w:pPr>
      <w:r>
        <w:t xml:space="preserve">Modify the </w:t>
      </w:r>
      <w:r w:rsidR="00867925">
        <w:t>CSS styles of the HTML file:</w:t>
      </w:r>
    </w:p>
    <w:p w14:paraId="3A0E2F7C" w14:textId="690E4AD6" w:rsidR="005C0536" w:rsidRDefault="005C0536" w:rsidP="005C0536">
      <w:pPr>
        <w:ind w:left="720"/>
      </w:pPr>
      <w:r>
        <w:t>Add the following line before the end of &lt;head</w:t>
      </w:r>
      <w:r>
        <w:rPr>
          <w:rFonts w:hint="eastAsia"/>
        </w:rPr>
        <w:t>/</w:t>
      </w:r>
      <w:r>
        <w:t>&gt; tag.</w:t>
      </w:r>
    </w:p>
    <w:p w14:paraId="17D32DD2" w14:textId="1B917D46" w:rsidR="008B4848" w:rsidRPr="005C0536" w:rsidRDefault="005C0536" w:rsidP="005C053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5C053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C0536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C0536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C0536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C0536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C0536">
        <w:rPr>
          <w:rFonts w:ascii="Consolas" w:eastAsia="Times New Roman" w:hAnsi="Consolas" w:cs="Times New Roman"/>
          <w:color w:val="CE9178"/>
          <w:sz w:val="21"/>
          <w:szCs w:val="21"/>
        </w:rPr>
        <w:t>"style.css"</w:t>
      </w:r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C053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C0536">
        <w:rPr>
          <w:rFonts w:ascii="Consolas" w:eastAsia="Times New Roman" w:hAnsi="Consolas" w:cs="Times New Roman"/>
          <w:color w:val="CE9178"/>
          <w:sz w:val="21"/>
          <w:szCs w:val="21"/>
        </w:rPr>
        <w:t>"text/</w:t>
      </w:r>
      <w:proofErr w:type="spellStart"/>
      <w:r w:rsidRPr="005C0536">
        <w:rPr>
          <w:rFonts w:ascii="Consolas" w:eastAsia="Times New Roman" w:hAnsi="Consolas" w:cs="Times New Roman"/>
          <w:color w:val="CE9178"/>
          <w:sz w:val="21"/>
          <w:szCs w:val="21"/>
        </w:rPr>
        <w:t>css</w:t>
      </w:r>
      <w:proofErr w:type="spellEnd"/>
      <w:r w:rsidRPr="005C053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C053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C053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14:paraId="6459EC00" w14:textId="58DA9371" w:rsidR="005C0536" w:rsidRDefault="005C0536" w:rsidP="005C0536">
      <w:pPr>
        <w:ind w:left="720"/>
        <w:rPr>
          <w:rFonts w:hint="eastAsia"/>
        </w:rPr>
      </w:pPr>
    </w:p>
    <w:p w14:paraId="3E91C143" w14:textId="260BABC8" w:rsidR="005C0536" w:rsidRDefault="008B4848" w:rsidP="005C0536">
      <w:r>
        <w:t>You file should look like that.</w:t>
      </w:r>
    </w:p>
    <w:p w14:paraId="147D4420" w14:textId="4DFCE362" w:rsidR="005C0536" w:rsidRDefault="008B4848" w:rsidP="005C0536">
      <w:r>
        <w:rPr>
          <w:noProof/>
        </w:rPr>
        <w:drawing>
          <wp:inline distT="0" distB="0" distL="0" distR="0" wp14:anchorId="79AC181D" wp14:editId="13A4CE57">
            <wp:extent cx="5943600" cy="979170"/>
            <wp:effectExtent l="0" t="0" r="0" b="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296D" w14:textId="13620CCC" w:rsidR="005C0536" w:rsidRDefault="005C0536" w:rsidP="005C0536"/>
    <w:p w14:paraId="3391AB8D" w14:textId="36DC7B74" w:rsidR="005C0536" w:rsidRDefault="008B4848" w:rsidP="008B4848">
      <w:pPr>
        <w:pStyle w:val="a3"/>
        <w:numPr>
          <w:ilvl w:val="0"/>
          <w:numId w:val="1"/>
        </w:numPr>
      </w:pPr>
      <w:r>
        <w:t xml:space="preserve">Save the changes. Push the new file to GitHub. </w:t>
      </w:r>
    </w:p>
    <w:p w14:paraId="17E184D2" w14:textId="664C7EC1" w:rsidR="008B4848" w:rsidRDefault="008B4848" w:rsidP="008B4848">
      <w:pPr>
        <w:pStyle w:val="a3"/>
        <w:rPr>
          <w:b/>
          <w:bCs/>
        </w:rPr>
      </w:pPr>
      <w:r w:rsidRPr="008B4848">
        <w:rPr>
          <w:b/>
          <w:bCs/>
        </w:rPr>
        <w:t xml:space="preserve">git </w:t>
      </w:r>
      <w:proofErr w:type="gramStart"/>
      <w:r w:rsidRPr="008B4848">
        <w:rPr>
          <w:b/>
          <w:bCs/>
        </w:rPr>
        <w:t>add .</w:t>
      </w:r>
      <w:proofErr w:type="gramEnd"/>
      <w:r w:rsidRPr="008B4848">
        <w:rPr>
          <w:b/>
          <w:bCs/>
        </w:rPr>
        <w:t>; git commit -m '</w:t>
      </w:r>
      <w:r>
        <w:rPr>
          <w:b/>
          <w:bCs/>
        </w:rPr>
        <w:t>update</w:t>
      </w:r>
      <w:r w:rsidRPr="008B4848">
        <w:rPr>
          <w:b/>
          <w:bCs/>
        </w:rPr>
        <w:t>'; git push origin master</w:t>
      </w:r>
    </w:p>
    <w:p w14:paraId="1FA7ABD6" w14:textId="22558ED9" w:rsidR="008B4848" w:rsidRDefault="008B4848" w:rsidP="008B4848">
      <w:pPr>
        <w:pStyle w:val="a3"/>
        <w:rPr>
          <w:b/>
          <w:bCs/>
        </w:rPr>
      </w:pPr>
    </w:p>
    <w:p w14:paraId="4755EFF3" w14:textId="3D80BE93" w:rsidR="008B4848" w:rsidRPr="008B4848" w:rsidRDefault="008B4848" w:rsidP="008B4848">
      <w:pPr>
        <w:pStyle w:val="a3"/>
      </w:pPr>
      <w:r w:rsidRPr="008B4848">
        <w:t xml:space="preserve">The commands should be run in the folder you cloned the repository. If not, run </w:t>
      </w:r>
      <w:r w:rsidRPr="008B4848">
        <w:rPr>
          <w:b/>
          <w:bCs/>
        </w:rPr>
        <w:t xml:space="preserve">git clone </w:t>
      </w:r>
      <w:r w:rsidRPr="008B4848">
        <w:rPr>
          <w:b/>
          <w:bCs/>
        </w:rPr>
        <w:t>https://github.com/anniecushing/vallow-case-claims.git</w:t>
      </w:r>
    </w:p>
    <w:p w14:paraId="5F38FEC2" w14:textId="289232EB" w:rsidR="008B4848" w:rsidRDefault="008B4848" w:rsidP="008B4848">
      <w:pPr>
        <w:pStyle w:val="a3"/>
        <w:rPr>
          <w:b/>
          <w:bCs/>
        </w:rPr>
      </w:pPr>
    </w:p>
    <w:p w14:paraId="0BB81E11" w14:textId="04DF9871" w:rsidR="008B4848" w:rsidRDefault="008B4848" w:rsidP="008B4848">
      <w:pPr>
        <w:pStyle w:val="a3"/>
        <w:rPr>
          <w:b/>
          <w:bCs/>
        </w:rPr>
      </w:pPr>
      <w:r>
        <w:rPr>
          <w:noProof/>
        </w:rPr>
        <w:drawing>
          <wp:inline distT="0" distB="0" distL="0" distR="0" wp14:anchorId="3C719699" wp14:editId="0171C6AD">
            <wp:extent cx="5943600" cy="257810"/>
            <wp:effectExtent l="0" t="0" r="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E65F" w14:textId="632164E9" w:rsidR="008B4848" w:rsidRDefault="008B4848" w:rsidP="008B4848">
      <w:pPr>
        <w:pStyle w:val="a3"/>
        <w:rPr>
          <w:b/>
          <w:bCs/>
        </w:rPr>
      </w:pPr>
    </w:p>
    <w:p w14:paraId="1329285F" w14:textId="4B97A977" w:rsidR="008B4848" w:rsidRDefault="008B4848" w:rsidP="008B4848">
      <w:pPr>
        <w:pStyle w:val="a3"/>
        <w:rPr>
          <w:b/>
          <w:bCs/>
        </w:rPr>
      </w:pPr>
      <w:r>
        <w:rPr>
          <w:b/>
          <w:bCs/>
        </w:rPr>
        <w:t>A successful update should look like this:</w:t>
      </w:r>
    </w:p>
    <w:p w14:paraId="144D1340" w14:textId="688439C7" w:rsidR="008B4848" w:rsidRPr="008B4848" w:rsidRDefault="008B4848" w:rsidP="008B4848">
      <w:pPr>
        <w:pStyle w:val="a3"/>
        <w:rPr>
          <w:b/>
          <w:bCs/>
        </w:rPr>
      </w:pPr>
      <w:r>
        <w:rPr>
          <w:noProof/>
        </w:rPr>
        <w:drawing>
          <wp:inline distT="0" distB="0" distL="0" distR="0" wp14:anchorId="33A9888C" wp14:editId="776BCD8B">
            <wp:extent cx="5943600" cy="1963420"/>
            <wp:effectExtent l="0" t="0" r="0" b="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72D1C" w14:textId="53A9118F" w:rsidR="005C0536" w:rsidRDefault="005C0536" w:rsidP="005C0536"/>
    <w:p w14:paraId="181374B8" w14:textId="3D71690C" w:rsidR="008B4848" w:rsidRDefault="008B4848" w:rsidP="005C0536"/>
    <w:p w14:paraId="42D7BFA9" w14:textId="69E0891D" w:rsidR="008B4848" w:rsidRDefault="008B4848" w:rsidP="005C0536"/>
    <w:p w14:paraId="65F90BC1" w14:textId="1E44CC5F" w:rsidR="008B4848" w:rsidRDefault="008B4848" w:rsidP="005C0536"/>
    <w:p w14:paraId="4CC17970" w14:textId="353AD338" w:rsidR="008B4848" w:rsidRDefault="008B4848" w:rsidP="005C0536">
      <w:r>
        <w:lastRenderedPageBreak/>
        <w:t>Alternatives to change the stylesheet:</w:t>
      </w:r>
    </w:p>
    <w:p w14:paraId="742DA7BF" w14:textId="273A0C24" w:rsidR="00867925" w:rsidRDefault="00867925" w:rsidP="00867925">
      <w:pPr>
        <w:pStyle w:val="a3"/>
        <w:numPr>
          <w:ilvl w:val="1"/>
          <w:numId w:val="1"/>
        </w:numPr>
      </w:pPr>
      <w:proofErr w:type="spellStart"/>
      <w:r>
        <w:rPr>
          <w:rFonts w:hint="eastAsia"/>
        </w:rPr>
        <w:t>div</w:t>
      </w:r>
      <w:r>
        <w:t>.popup</w:t>
      </w:r>
      <w:proofErr w:type="spellEnd"/>
      <w:r>
        <w:t xml:space="preserve"> should have: Min-width should be added to </w:t>
      </w:r>
      <w:proofErr w:type="spellStart"/>
      <w:proofErr w:type="gramStart"/>
      <w:r>
        <w:t>div.popup</w:t>
      </w:r>
      <w:proofErr w:type="spellEnd"/>
      <w:proofErr w:type="gramEnd"/>
      <w:r>
        <w:t xml:space="preserve"> as shown in the screenshot; I also changed the background color of the popup by changing the background-color property</w:t>
      </w:r>
      <w:r>
        <w:rPr>
          <w:noProof/>
        </w:rPr>
        <w:drawing>
          <wp:inline distT="0" distB="0" distL="0" distR="0" wp14:anchorId="2E47C027" wp14:editId="2F6151DD">
            <wp:extent cx="4160520" cy="2018475"/>
            <wp:effectExtent l="0" t="0" r="0" b="127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5270" cy="202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D5EA" w14:textId="15885136" w:rsidR="00867925" w:rsidRDefault="00867925" w:rsidP="00867925">
      <w:pPr>
        <w:pStyle w:val="a3"/>
        <w:numPr>
          <w:ilvl w:val="1"/>
          <w:numId w:val="1"/>
        </w:numPr>
      </w:pPr>
      <w:r>
        <w:t>#</w:t>
      </w:r>
      <w:proofErr w:type="gramStart"/>
      <w:r>
        <w:t>mynetwork</w:t>
      </w:r>
      <w:proofErr w:type="gramEnd"/>
      <w:r>
        <w:t xml:space="preserve"> should have: width/height as 100% so they can resize on different devices.</w:t>
      </w:r>
      <w:r>
        <w:rPr>
          <w:noProof/>
        </w:rPr>
        <w:drawing>
          <wp:inline distT="0" distB="0" distL="0" distR="0" wp14:anchorId="7AFBA41A" wp14:editId="22D3862A">
            <wp:extent cx="4876800" cy="2085975"/>
            <wp:effectExtent l="0" t="0" r="0" b="9525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3878" w14:textId="77777777" w:rsidR="00867925" w:rsidRDefault="00867925" w:rsidP="008B4848">
      <w:pPr>
        <w:pStyle w:val="a3"/>
      </w:pPr>
    </w:p>
    <w:sectPr w:rsidR="008679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82C5C"/>
    <w:multiLevelType w:val="hybridMultilevel"/>
    <w:tmpl w:val="23D060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LY0NTWwtDQyMDJR0lEKTi0uzszPAykwrAUAR1hNvCwAAAA="/>
  </w:docVars>
  <w:rsids>
    <w:rsidRoot w:val="005521E8"/>
    <w:rsid w:val="005521E8"/>
    <w:rsid w:val="005C0536"/>
    <w:rsid w:val="006F6682"/>
    <w:rsid w:val="007A02AB"/>
    <w:rsid w:val="00867925"/>
    <w:rsid w:val="008B4848"/>
    <w:rsid w:val="00D550B0"/>
    <w:rsid w:val="00DD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7DDD3"/>
  <w15:chartTrackingRefBased/>
  <w15:docId w15:val="{B17EDB59-A1A9-4A74-875E-1836C985A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21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6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5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66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Yang</dc:creator>
  <cp:keywords/>
  <dc:description/>
  <cp:lastModifiedBy>Yukun Yang</cp:lastModifiedBy>
  <cp:revision>1</cp:revision>
  <dcterms:created xsi:type="dcterms:W3CDTF">2021-12-09T03:25:00Z</dcterms:created>
  <dcterms:modified xsi:type="dcterms:W3CDTF">2021-12-09T03:50:00Z</dcterms:modified>
</cp:coreProperties>
</file>